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46040" w:rsidRPr="008F240F" w:rsidRDefault="008F24F5" w:rsidP="008F240F">
      <w:pPr>
        <w:pStyle w:val="NoSpacing"/>
      </w:pPr>
      <w:r w:rsidRPr="008F240F">
        <w:rPr>
          <w:highlight w:val="yellow"/>
        </w:rPr>
        <w:t>Letterhead of</w:t>
      </w:r>
      <w:r w:rsidR="003A17B0" w:rsidRPr="008F240F">
        <w:rPr>
          <w:highlight w:val="yellow"/>
        </w:rPr>
        <w:t xml:space="preserve"> </w:t>
      </w:r>
      <w:r w:rsidR="00AC3372" w:rsidRPr="008F240F">
        <w:rPr>
          <w:highlight w:val="yellow"/>
        </w:rPr>
        <w:t xml:space="preserve">Custodian/ </w:t>
      </w:r>
      <w:r w:rsidR="007E1B73" w:rsidRPr="008F240F">
        <w:rPr>
          <w:highlight w:val="yellow"/>
        </w:rPr>
        <w:t>Financial</w:t>
      </w:r>
      <w:r w:rsidR="00220DBE" w:rsidRPr="008F240F">
        <w:rPr>
          <w:highlight w:val="yellow"/>
        </w:rPr>
        <w:t xml:space="preserve"> Services</w:t>
      </w:r>
      <w:r w:rsidR="007E1B73" w:rsidRPr="008F240F">
        <w:rPr>
          <w:highlight w:val="yellow"/>
        </w:rPr>
        <w:t xml:space="preserve"> Firm</w:t>
      </w:r>
      <w:r w:rsidR="00220DBE" w:rsidRPr="008F240F">
        <w:rPr>
          <w:highlight w:val="yellow"/>
        </w:rPr>
        <w:t xml:space="preserve"> </w:t>
      </w:r>
    </w:p>
    <w:p w:rsidR="00220DBE" w:rsidRPr="008F240F" w:rsidRDefault="00220DBE" w:rsidP="008F240F">
      <w:pPr>
        <w:pStyle w:val="NoSpacing"/>
      </w:pPr>
    </w:p>
    <w:p w:rsidR="00220DBE" w:rsidRPr="008F240F" w:rsidRDefault="00220DBE" w:rsidP="008F240F">
      <w:pPr>
        <w:pStyle w:val="NoSpacing"/>
      </w:pPr>
    </w:p>
    <w:p w:rsidR="00C02722" w:rsidRPr="008F240F" w:rsidRDefault="00E716FB" w:rsidP="008F240F">
      <w:pPr>
        <w:pStyle w:val="NoSpacing"/>
      </w:pPr>
      <w:r w:rsidRPr="008F240F">
        <w:rPr>
          <w:highlight w:val="yellow"/>
        </w:rPr>
        <w:t>one</w:t>
      </w:r>
      <w:r w:rsidR="00B100B2" w:rsidRPr="008F240F">
        <w:rPr>
          <w:highlight w:val="yellow"/>
        </w:rPr>
        <w:t xml:space="preserve"> day after the filing date</w:t>
      </w:r>
    </w:p>
    <w:p w:rsidR="00756A9F" w:rsidRPr="008F240F" w:rsidRDefault="00756A9F" w:rsidP="008F240F">
      <w:pPr>
        <w:pStyle w:val="NoSpacing"/>
      </w:pPr>
    </w:p>
    <w:p w:rsidR="00220DBE" w:rsidRPr="008F240F" w:rsidRDefault="00907B56" w:rsidP="008F240F">
      <w:pPr>
        <w:pStyle w:val="NoSpacing"/>
      </w:pPr>
      <w:r w:rsidRPr="00907B56">
        <w:rPr>
          <w:highlight w:val="yellow"/>
        </w:rPr>
        <w:t>LEGAL TITLE OF SHAREHOLDER</w:t>
      </w:r>
      <w:r w:rsidR="00682691" w:rsidRPr="008F240F">
        <w:t>:</w:t>
      </w:r>
    </w:p>
    <w:p w:rsidR="00446040" w:rsidRPr="008F240F" w:rsidRDefault="00446040" w:rsidP="008F240F">
      <w:pPr>
        <w:pStyle w:val="NoSpacing"/>
      </w:pPr>
    </w:p>
    <w:p w:rsidR="007D7F96" w:rsidRPr="008F240F" w:rsidRDefault="00FD27B5" w:rsidP="008F240F">
      <w:pPr>
        <w:pStyle w:val="NoSpacing"/>
      </w:pPr>
      <w:r w:rsidRPr="008F240F">
        <w:rPr>
          <w:highlight w:val="yellow"/>
        </w:rPr>
        <w:t>Financial Service</w:t>
      </w:r>
      <w:r w:rsidR="00650A87" w:rsidRPr="008F240F">
        <w:rPr>
          <w:highlight w:val="yellow"/>
        </w:rPr>
        <w:t>s</w:t>
      </w:r>
      <w:r w:rsidRPr="008F240F">
        <w:rPr>
          <w:highlight w:val="yellow"/>
        </w:rPr>
        <w:t xml:space="preserve"> Firm Name</w:t>
      </w:r>
      <w:r w:rsidR="00146C15" w:rsidRPr="008F240F">
        <w:t xml:space="preserve">, a DTC participant, </w:t>
      </w:r>
      <w:r w:rsidR="00F50F82" w:rsidRPr="008F240F">
        <w:t xml:space="preserve">acts as </w:t>
      </w:r>
      <w:r w:rsidR="00146C15" w:rsidRPr="008F240F">
        <w:t xml:space="preserve">the custodian </w:t>
      </w:r>
      <w:r w:rsidR="001B4F14" w:rsidRPr="008F240F">
        <w:t xml:space="preserve">for </w:t>
      </w:r>
      <w:r w:rsidR="000B51A4" w:rsidRPr="008F240F">
        <w:rPr>
          <w:highlight w:val="yellow"/>
        </w:rPr>
        <w:t>LEGAL TITLE OF SHAREHOLDER</w:t>
      </w:r>
      <w:r w:rsidR="00F50F82" w:rsidRPr="008F240F">
        <w:t>. A</w:t>
      </w:r>
      <w:r w:rsidR="003A17B0" w:rsidRPr="008F240F">
        <w:t xml:space="preserve">s of </w:t>
      </w:r>
      <w:r w:rsidR="00776543" w:rsidRPr="008F240F">
        <w:t xml:space="preserve">and including </w:t>
      </w:r>
      <w:r w:rsidR="00987653" w:rsidRPr="008F240F">
        <w:rPr>
          <w:highlight w:val="yellow"/>
        </w:rPr>
        <w:t xml:space="preserve">date resolution </w:t>
      </w:r>
      <w:r w:rsidR="004645B7" w:rsidRPr="008F240F">
        <w:rPr>
          <w:highlight w:val="yellow"/>
        </w:rPr>
        <w:t>was</w:t>
      </w:r>
      <w:r w:rsidR="008F240F">
        <w:rPr>
          <w:highlight w:val="yellow"/>
        </w:rPr>
        <w:t xml:space="preserve"> filed</w:t>
      </w:r>
      <w:r w:rsidR="00146C15" w:rsidRPr="008F240F">
        <w:t>,</w:t>
      </w:r>
      <w:r w:rsidR="003A17B0" w:rsidRPr="008F240F">
        <w:t xml:space="preserve"> </w:t>
      </w:r>
      <w:r w:rsidRPr="008F240F">
        <w:rPr>
          <w:highlight w:val="yellow"/>
        </w:rPr>
        <w:t>Financial Service</w:t>
      </w:r>
      <w:r w:rsidR="00650A87" w:rsidRPr="008F240F">
        <w:rPr>
          <w:highlight w:val="yellow"/>
        </w:rPr>
        <w:t>s</w:t>
      </w:r>
      <w:r w:rsidRPr="008F240F">
        <w:rPr>
          <w:highlight w:val="yellow"/>
        </w:rPr>
        <w:t xml:space="preserve"> Firm Name</w:t>
      </w:r>
      <w:r w:rsidRPr="008F240F">
        <w:t xml:space="preserve"> </w:t>
      </w:r>
      <w:r w:rsidR="004564F7" w:rsidRPr="008F240F">
        <w:t xml:space="preserve">has </w:t>
      </w:r>
      <w:r w:rsidR="00146C15" w:rsidRPr="008F240F">
        <w:t xml:space="preserve">held </w:t>
      </w:r>
      <w:bookmarkStart w:id="0" w:name="_GoBack"/>
      <w:bookmarkEnd w:id="0"/>
      <w:r w:rsidR="001B4F14" w:rsidRPr="008F240F">
        <w:rPr>
          <w:highlight w:val="yellow"/>
        </w:rPr>
        <w:t>#</w:t>
      </w:r>
      <w:proofErr w:type="spellStart"/>
      <w:r w:rsidR="001B4F14" w:rsidRPr="008F240F">
        <w:rPr>
          <w:highlight w:val="yellow"/>
        </w:rPr>
        <w:t>ofshares</w:t>
      </w:r>
      <w:proofErr w:type="spellEnd"/>
      <w:r w:rsidR="000E204A" w:rsidRPr="008F240F">
        <w:t xml:space="preserve"> </w:t>
      </w:r>
      <w:r w:rsidR="00146C15" w:rsidRPr="008F240F">
        <w:t xml:space="preserve">of </w:t>
      </w:r>
      <w:r w:rsidR="006E0208" w:rsidRPr="008F240F">
        <w:rPr>
          <w:highlight w:val="yellow"/>
        </w:rPr>
        <w:t>Company</w:t>
      </w:r>
      <w:r w:rsidR="00F9429D" w:rsidRPr="008F240F">
        <w:t xml:space="preserve"> </w:t>
      </w:r>
      <w:r w:rsidR="001F4EE3" w:rsidRPr="008F240F">
        <w:t>stock</w:t>
      </w:r>
      <w:r w:rsidR="003A17B0" w:rsidRPr="008F240F">
        <w:t xml:space="preserve"> </w:t>
      </w:r>
      <w:r w:rsidR="00A53CC6" w:rsidRPr="008F240F">
        <w:t xml:space="preserve">with voting rights </w:t>
      </w:r>
      <w:r w:rsidR="00015169" w:rsidRPr="008F240F">
        <w:t>continuously</w:t>
      </w:r>
      <w:r w:rsidR="001810CB" w:rsidRPr="008F240F">
        <w:t xml:space="preserve"> </w:t>
      </w:r>
      <w:r w:rsidR="007E7BA1" w:rsidRPr="008F240F">
        <w:t xml:space="preserve">for </w:t>
      </w:r>
      <w:r w:rsidR="000E204A" w:rsidRPr="008F240F">
        <w:t xml:space="preserve">over </w:t>
      </w:r>
      <w:r w:rsidR="007D7F96" w:rsidRPr="008F240F">
        <w:t>one year</w:t>
      </w:r>
      <w:r w:rsidR="00815840" w:rsidRPr="008F240F">
        <w:t xml:space="preserve"> on behalf of </w:t>
      </w:r>
      <w:r w:rsidR="000B51A4" w:rsidRPr="008F240F">
        <w:rPr>
          <w:highlight w:val="yellow"/>
        </w:rPr>
        <w:t>LEGAL TITLE OF SHAREHOLDER</w:t>
      </w:r>
      <w:r w:rsidR="000E204A" w:rsidRPr="008F240F">
        <w:t xml:space="preserve">. </w:t>
      </w:r>
    </w:p>
    <w:p w:rsidR="001B4F14" w:rsidRPr="008F240F" w:rsidRDefault="001B4F14" w:rsidP="008F240F">
      <w:pPr>
        <w:pStyle w:val="NoSpacing"/>
      </w:pPr>
    </w:p>
    <w:p w:rsidR="00446040" w:rsidRPr="008F240F" w:rsidRDefault="001B4F14" w:rsidP="008F240F">
      <w:pPr>
        <w:pStyle w:val="NoSpacing"/>
      </w:pPr>
      <w:r w:rsidRPr="008F240F">
        <w:t>Best Regards</w:t>
      </w:r>
      <w:r w:rsidR="00446040" w:rsidRPr="008F240F">
        <w:t>,</w:t>
      </w:r>
    </w:p>
    <w:p w:rsidR="00446040" w:rsidRPr="008F240F" w:rsidRDefault="00446040" w:rsidP="008F240F">
      <w:pPr>
        <w:pStyle w:val="NoSpacing"/>
      </w:pPr>
    </w:p>
    <w:p w:rsidR="00446040" w:rsidRPr="008F240F" w:rsidRDefault="00446040" w:rsidP="008F240F">
      <w:pPr>
        <w:pStyle w:val="NoSpacing"/>
      </w:pPr>
      <w:r w:rsidRPr="008F240F">
        <w:t>_________________________________</w:t>
      </w:r>
    </w:p>
    <w:p w:rsidR="00446040" w:rsidRPr="008F240F" w:rsidRDefault="00446040" w:rsidP="008F240F">
      <w:pPr>
        <w:pStyle w:val="NoSpacing"/>
        <w:rPr>
          <w:highlight w:val="yellow"/>
        </w:rPr>
      </w:pPr>
      <w:r w:rsidRPr="008F240F">
        <w:rPr>
          <w:highlight w:val="yellow"/>
        </w:rPr>
        <w:t>NAME</w:t>
      </w:r>
    </w:p>
    <w:p w:rsidR="00524694" w:rsidRPr="008F240F" w:rsidRDefault="00524694" w:rsidP="008F240F">
      <w:pPr>
        <w:pStyle w:val="NoSpacing"/>
        <w:rPr>
          <w:highlight w:val="yellow"/>
        </w:rPr>
      </w:pPr>
      <w:r w:rsidRPr="008F240F">
        <w:rPr>
          <w:highlight w:val="yellow"/>
        </w:rPr>
        <w:t>Title</w:t>
      </w:r>
    </w:p>
    <w:p w:rsidR="00524694" w:rsidRPr="008F240F" w:rsidRDefault="00524694" w:rsidP="008F240F">
      <w:pPr>
        <w:pStyle w:val="NoSpacing"/>
      </w:pPr>
      <w:r w:rsidRPr="008F240F">
        <w:rPr>
          <w:highlight w:val="yellow"/>
        </w:rPr>
        <w:t>Company</w:t>
      </w:r>
    </w:p>
    <w:p w:rsidR="00524694" w:rsidRPr="008F240F" w:rsidRDefault="00524694" w:rsidP="008F240F">
      <w:pPr>
        <w:pStyle w:val="NoSpacing"/>
      </w:pPr>
    </w:p>
    <w:p w:rsidR="00446040" w:rsidRPr="008F240F" w:rsidRDefault="00446040" w:rsidP="008F240F">
      <w:pPr>
        <w:pStyle w:val="NoSpacing"/>
      </w:pPr>
    </w:p>
    <w:p w:rsidR="009067EF" w:rsidRPr="008F240F" w:rsidRDefault="009067EF" w:rsidP="008F240F">
      <w:pPr>
        <w:pStyle w:val="NoSpacing"/>
      </w:pPr>
    </w:p>
    <w:sectPr w:rsidR="009067EF" w:rsidRPr="008F240F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04F37" w:rsidRDefault="00B04F37" w:rsidP="00A917DF">
      <w:pPr>
        <w:spacing w:after="0" w:line="240" w:lineRule="auto"/>
      </w:pPr>
      <w:r>
        <w:separator/>
      </w:r>
    </w:p>
  </w:endnote>
  <w:endnote w:type="continuationSeparator" w:id="0">
    <w:p w:rsidR="00B04F37" w:rsidRDefault="00B04F37" w:rsidP="00A917D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917DF" w:rsidRDefault="00A917D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917DF" w:rsidRDefault="00A917D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917DF" w:rsidRDefault="00A917D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04F37" w:rsidRDefault="00B04F37" w:rsidP="00A917DF">
      <w:pPr>
        <w:spacing w:after="0" w:line="240" w:lineRule="auto"/>
      </w:pPr>
      <w:r>
        <w:separator/>
      </w:r>
    </w:p>
  </w:footnote>
  <w:footnote w:type="continuationSeparator" w:id="0">
    <w:p w:rsidR="00B04F37" w:rsidRDefault="00B04F37" w:rsidP="00A917D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917DF" w:rsidRDefault="00A917D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330378624"/>
      <w:docPartObj>
        <w:docPartGallery w:val="Watermarks"/>
        <w:docPartUnique/>
      </w:docPartObj>
    </w:sdtPr>
    <w:sdtEndPr/>
    <w:sdtContent>
      <w:p w:rsidR="00A917DF" w:rsidRDefault="00B04F37">
        <w:pPr>
          <w:pStyle w:val="Header"/>
        </w:pPr>
        <w:r>
          <w:rPr>
            <w:noProof/>
          </w:rPr>
          <w:pict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922611" o:spid="_x0000_s2049" type="#_x0000_t136" style="position:absolute;margin-left:0;margin-top:0;width:461.85pt;height:197.95pt;rotation:315;z-index:-251658752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SAMPLE"/>
              <w10:wrap anchorx="margin" anchory="margin"/>
            </v:shape>
          </w:pict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917DF" w:rsidRDefault="00A917DF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6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A3MTa1MLE0NbMwNTVT0lEKTi0uzszPAykwrAUA7EFkPiwAAAA="/>
  </w:docVars>
  <w:rsids>
    <w:rsidRoot w:val="00446040"/>
    <w:rsid w:val="00015169"/>
    <w:rsid w:val="000356DC"/>
    <w:rsid w:val="00062412"/>
    <w:rsid w:val="000B51A4"/>
    <w:rsid w:val="000E204A"/>
    <w:rsid w:val="00110A01"/>
    <w:rsid w:val="0012731D"/>
    <w:rsid w:val="0014293F"/>
    <w:rsid w:val="00146315"/>
    <w:rsid w:val="00146C15"/>
    <w:rsid w:val="001810CB"/>
    <w:rsid w:val="001B4F14"/>
    <w:rsid w:val="001D0CD5"/>
    <w:rsid w:val="001F4EE3"/>
    <w:rsid w:val="002150ED"/>
    <w:rsid w:val="00220DBE"/>
    <w:rsid w:val="0023232D"/>
    <w:rsid w:val="00242264"/>
    <w:rsid w:val="0024455A"/>
    <w:rsid w:val="00293EC1"/>
    <w:rsid w:val="002B2A8F"/>
    <w:rsid w:val="002E7C09"/>
    <w:rsid w:val="0031478C"/>
    <w:rsid w:val="00384414"/>
    <w:rsid w:val="00384933"/>
    <w:rsid w:val="003A17B0"/>
    <w:rsid w:val="003B6BE5"/>
    <w:rsid w:val="003B6F4E"/>
    <w:rsid w:val="003C2CDA"/>
    <w:rsid w:val="003C5E96"/>
    <w:rsid w:val="00446040"/>
    <w:rsid w:val="004564F7"/>
    <w:rsid w:val="00462C2E"/>
    <w:rsid w:val="004645B7"/>
    <w:rsid w:val="00477970"/>
    <w:rsid w:val="00477E2A"/>
    <w:rsid w:val="004B49F3"/>
    <w:rsid w:val="004C46E5"/>
    <w:rsid w:val="004C63CC"/>
    <w:rsid w:val="004F170A"/>
    <w:rsid w:val="00524694"/>
    <w:rsid w:val="0055638C"/>
    <w:rsid w:val="005565F8"/>
    <w:rsid w:val="00562433"/>
    <w:rsid w:val="00590668"/>
    <w:rsid w:val="005C71F5"/>
    <w:rsid w:val="00650A87"/>
    <w:rsid w:val="00650CAD"/>
    <w:rsid w:val="00674454"/>
    <w:rsid w:val="00682691"/>
    <w:rsid w:val="00685883"/>
    <w:rsid w:val="006B0EA8"/>
    <w:rsid w:val="006E0208"/>
    <w:rsid w:val="00700D4C"/>
    <w:rsid w:val="00756A9F"/>
    <w:rsid w:val="007621D0"/>
    <w:rsid w:val="00776543"/>
    <w:rsid w:val="007D7F96"/>
    <w:rsid w:val="007E1B73"/>
    <w:rsid w:val="007E608B"/>
    <w:rsid w:val="007E7BA1"/>
    <w:rsid w:val="00815840"/>
    <w:rsid w:val="008817B6"/>
    <w:rsid w:val="00897BAC"/>
    <w:rsid w:val="008A4B59"/>
    <w:rsid w:val="008D53EC"/>
    <w:rsid w:val="008E108C"/>
    <w:rsid w:val="008F240F"/>
    <w:rsid w:val="008F24F5"/>
    <w:rsid w:val="009067EF"/>
    <w:rsid w:val="00907B56"/>
    <w:rsid w:val="00987653"/>
    <w:rsid w:val="009E48DC"/>
    <w:rsid w:val="009F7C92"/>
    <w:rsid w:val="00A008DD"/>
    <w:rsid w:val="00A4438E"/>
    <w:rsid w:val="00A53CC6"/>
    <w:rsid w:val="00A54E60"/>
    <w:rsid w:val="00A63AE7"/>
    <w:rsid w:val="00A917DF"/>
    <w:rsid w:val="00A95DFC"/>
    <w:rsid w:val="00AC0331"/>
    <w:rsid w:val="00AC3372"/>
    <w:rsid w:val="00B04F37"/>
    <w:rsid w:val="00B100B2"/>
    <w:rsid w:val="00BC29A7"/>
    <w:rsid w:val="00BD1206"/>
    <w:rsid w:val="00BD4727"/>
    <w:rsid w:val="00BE7697"/>
    <w:rsid w:val="00BF5D23"/>
    <w:rsid w:val="00C011C8"/>
    <w:rsid w:val="00C02722"/>
    <w:rsid w:val="00C25F81"/>
    <w:rsid w:val="00CB4F3D"/>
    <w:rsid w:val="00CE789C"/>
    <w:rsid w:val="00DB70ED"/>
    <w:rsid w:val="00E321B1"/>
    <w:rsid w:val="00E47632"/>
    <w:rsid w:val="00E716FB"/>
    <w:rsid w:val="00F03377"/>
    <w:rsid w:val="00F323AF"/>
    <w:rsid w:val="00F50F82"/>
    <w:rsid w:val="00F548F1"/>
    <w:rsid w:val="00F9429D"/>
    <w:rsid w:val="00FD27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."/>
  <w:listSeparator w:val=","/>
  <w15:docId w15:val="{847C642B-89FE-4B16-90FB-E150954940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46040"/>
    <w:pPr>
      <w:spacing w:after="200" w:line="276" w:lineRule="auto"/>
    </w:pPr>
    <w:rPr>
      <w:rFonts w:asciiTheme="minorHAnsi" w:eastAsiaTheme="minorHAnsi" w:hAnsiTheme="minorHAnsi" w:cstheme="minorBid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l">
    <w:name w:val="il"/>
    <w:basedOn w:val="DefaultParagraphFont"/>
    <w:rsid w:val="00146C15"/>
  </w:style>
  <w:style w:type="character" w:customStyle="1" w:styleId="ccbntxtbold">
    <w:name w:val="ccbntxtbold"/>
    <w:rsid w:val="00220DBE"/>
  </w:style>
  <w:style w:type="paragraph" w:styleId="NoSpacing">
    <w:name w:val="No Spacing"/>
    <w:uiPriority w:val="1"/>
    <w:qFormat/>
    <w:rsid w:val="008D53EC"/>
    <w:rPr>
      <w:rFonts w:asciiTheme="minorHAnsi" w:eastAsiaTheme="minorHAnsi" w:hAnsiTheme="minorHAnsi" w:cstheme="minorBidi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A917D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917DF"/>
    <w:rPr>
      <w:rFonts w:asciiTheme="minorHAnsi" w:eastAsiaTheme="minorHAnsi" w:hAnsiTheme="minorHAnsi" w:cstheme="minorBidi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A917D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917DF"/>
    <w:rPr>
      <w:rFonts w:asciiTheme="minorHAnsi" w:eastAsiaTheme="minorHAnsi" w:hAnsiTheme="minorHAnsi" w:cstheme="minorBid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7682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388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277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634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775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19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73</Words>
  <Characters>418</Characters>
  <Application>Microsoft Office Word</Application>
  <DocSecurity>0</DocSecurity>
  <PresentationFormat/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17 Proof of Ownership Template 20161104.DOCX</dc:title>
  <dc:creator>Corinne Bendersky</dc:creator>
  <cp:lastModifiedBy>Derek Tharp</cp:lastModifiedBy>
  <cp:revision>2</cp:revision>
  <dcterms:created xsi:type="dcterms:W3CDTF">2017-09-24T16:50:00Z</dcterms:created>
  <dcterms:modified xsi:type="dcterms:W3CDTF">2017-09-24T16:50:00Z</dcterms:modified>
</cp:coreProperties>
</file>